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2810E6" w14:textId="77777777" w:rsidR="001D24CA" w:rsidRPr="00F61C30" w:rsidRDefault="001D24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722810E7" w14:textId="3132012E" w:rsidR="001D24CA" w:rsidRPr="00F61C30" w:rsidRDefault="00F61C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722810E8" w14:textId="77777777" w:rsidR="001D24CA" w:rsidRPr="00F61C30" w:rsidRDefault="001D24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22810E9" w14:textId="77777777" w:rsidR="001D24CA" w:rsidRPr="00F61C30" w:rsidRDefault="001D24CA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14:paraId="722810EA" w14:textId="77777777" w:rsidR="001D24CA" w:rsidRPr="00F61C30" w:rsidRDefault="00444F89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  <w:r w:rsidRPr="00F61C30">
        <w:rPr>
          <w:rFonts w:eastAsia="Arial"/>
          <w:lang w:eastAsia="en-US" w:bidi="en-US"/>
        </w:rPr>
        <w:t>Reference name</w:t>
      </w:r>
    </w:p>
    <w:p w14:paraId="722810EB" w14:textId="77777777" w:rsidR="001D24CA" w:rsidRPr="00F61C30" w:rsidRDefault="00444F8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F61C30">
        <w:rPr>
          <w:rFonts w:eastAsia="Arial"/>
          <w:lang w:eastAsia="en-US" w:bidi="en-US"/>
        </w:rPr>
        <w:t>Address</w:t>
      </w:r>
    </w:p>
    <w:p w14:paraId="722810EC" w14:textId="77777777" w:rsidR="001D24CA" w:rsidRPr="00F61C30" w:rsidRDefault="00444F89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F61C30">
        <w:rPr>
          <w:rFonts w:eastAsia="Arial"/>
          <w:lang w:eastAsia="en-US" w:bidi="en-US"/>
        </w:rPr>
        <w:t>Address2</w:t>
      </w:r>
      <w:r w:rsidRPr="00F61C30">
        <w:rPr>
          <w:rFonts w:eastAsia="Arial"/>
          <w:lang w:eastAsia="en-US" w:bidi="en-US"/>
        </w:rPr>
        <w:tab/>
      </w:r>
    </w:p>
    <w:p w14:paraId="28B88AF3" w14:textId="77777777" w:rsidR="00F61C30" w:rsidRDefault="00444F8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F61C30">
        <w:rPr>
          <w:rFonts w:eastAsia="Arial"/>
          <w:lang w:eastAsia="en-US" w:bidi="en-US"/>
        </w:rPr>
        <w:t xml:space="preserve">City, </w:t>
      </w:r>
    </w:p>
    <w:p w14:paraId="722810ED" w14:textId="6664164E" w:rsidR="001D24CA" w:rsidRPr="00F61C30" w:rsidRDefault="00444F8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F61C30">
        <w:rPr>
          <w:rFonts w:eastAsia="Arial"/>
          <w:lang w:eastAsia="en-US" w:bidi="en-US"/>
        </w:rPr>
        <w:t>State/Province</w:t>
      </w:r>
    </w:p>
    <w:p w14:paraId="722810EE" w14:textId="77777777" w:rsidR="001D24CA" w:rsidRPr="00F61C30" w:rsidRDefault="00444F8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F61C30">
        <w:rPr>
          <w:rFonts w:eastAsia="Arial"/>
          <w:lang w:eastAsia="en-US" w:bidi="en-US"/>
        </w:rPr>
        <w:t>Zip/Postal Code</w:t>
      </w:r>
    </w:p>
    <w:p w14:paraId="722810EF" w14:textId="77777777" w:rsidR="001D24CA" w:rsidRPr="00F61C30" w:rsidRDefault="001D24C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722810F1" w14:textId="77777777" w:rsidR="001D24CA" w:rsidRPr="00F61C30" w:rsidRDefault="001D24C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722810F2" w14:textId="605693F1" w:rsidR="001D24CA" w:rsidRPr="009072DD" w:rsidRDefault="00F61C3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444F89" w:rsidRPr="00F61C30">
        <w:rPr>
          <w:rFonts w:eastAsia="Arial"/>
          <w:b/>
          <w:color w:val="000000"/>
          <w:lang w:eastAsia="en-US" w:bidi="en-US"/>
        </w:rPr>
        <w:t xml:space="preserve">: </w:t>
      </w:r>
      <w:r w:rsidR="00B71D81" w:rsidRPr="009072DD">
        <w:rPr>
          <w:rFonts w:eastAsia="Arial"/>
          <w:b/>
          <w:noProof/>
          <w:lang w:eastAsia="en-US" w:bidi="en-US"/>
        </w:rPr>
        <w:t>[APPLICANT</w:t>
      </w:r>
      <w:r w:rsidR="00B71D81">
        <w:rPr>
          <w:rFonts w:eastAsia="Arial"/>
          <w:b/>
          <w:noProof/>
          <w:lang w:eastAsia="en-US" w:bidi="en-US"/>
        </w:rPr>
        <w:t xml:space="preserve"> NAME</w:t>
      </w:r>
      <w:r w:rsidR="00B71D81" w:rsidRPr="009072DD">
        <w:rPr>
          <w:rFonts w:eastAsia="Arial"/>
          <w:b/>
          <w:noProof/>
          <w:lang w:eastAsia="en-US" w:bidi="en-US"/>
        </w:rPr>
        <w:t>]</w:t>
      </w:r>
      <w:r w:rsidR="00B71D81">
        <w:rPr>
          <w:rFonts w:eastAsia="Arial"/>
          <w:b/>
          <w:noProof/>
          <w:lang w:eastAsia="en-US" w:bidi="en-US"/>
        </w:rPr>
        <w:t xml:space="preserve"> </w:t>
      </w:r>
      <w:r w:rsidR="00444F89" w:rsidRPr="009072DD">
        <w:rPr>
          <w:rFonts w:eastAsia="Arial"/>
          <w:b/>
          <w:noProof/>
          <w:lang w:eastAsia="en-US" w:bidi="en-US"/>
        </w:rPr>
        <w:t xml:space="preserve">PERSONAL REFERENCE </w:t>
      </w:r>
    </w:p>
    <w:p w14:paraId="722810F3" w14:textId="77777777" w:rsidR="001D24CA" w:rsidRPr="009072DD" w:rsidRDefault="00444F8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color w:val="000000"/>
          <w:lang w:eastAsia="en-US" w:bidi="en-US"/>
        </w:rPr>
      </w:pPr>
      <w:r w:rsidRPr="009072DD">
        <w:rPr>
          <w:rFonts w:eastAsia="Arial"/>
          <w:noProof/>
          <w:lang w:eastAsia="en-US" w:bidi="en-US"/>
        </w:rPr>
        <w:br/>
      </w:r>
    </w:p>
    <w:p w14:paraId="722810F4" w14:textId="77777777" w:rsidR="001D24CA" w:rsidRPr="009072DD" w:rsidRDefault="00444F8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color w:val="000000"/>
          <w:lang w:eastAsia="en-US" w:bidi="en-US"/>
        </w:rPr>
      </w:pPr>
      <w:r w:rsidRPr="009072DD">
        <w:rPr>
          <w:rFonts w:eastAsia="Arial"/>
          <w:noProof/>
          <w:color w:val="000000"/>
          <w:lang w:eastAsia="en-US" w:bidi="en-US"/>
        </w:rPr>
        <w:t>Dear [REFERENCE NAME],</w:t>
      </w:r>
    </w:p>
    <w:p w14:paraId="722810F5" w14:textId="77777777" w:rsidR="001D24CA" w:rsidRPr="009072DD" w:rsidRDefault="001D24C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722810F6" w14:textId="551E37BD" w:rsidR="001D24CA" w:rsidRPr="00F61C30" w:rsidRDefault="00444F8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072DD">
        <w:rPr>
          <w:rFonts w:eastAsia="Arial"/>
          <w:noProof/>
          <w:lang w:eastAsia="en-US" w:bidi="en-US"/>
        </w:rPr>
        <w:t xml:space="preserve">The above-named </w:t>
      </w:r>
      <w:r w:rsidR="00B71D81">
        <w:rPr>
          <w:rFonts w:eastAsia="Arial"/>
          <w:noProof/>
          <w:lang w:eastAsia="en-US" w:bidi="en-US"/>
        </w:rPr>
        <w:t>person</w:t>
      </w:r>
      <w:r w:rsidRPr="009072DD">
        <w:rPr>
          <w:rFonts w:eastAsia="Arial"/>
          <w:noProof/>
          <w:lang w:eastAsia="en-US" w:bidi="en-US"/>
        </w:rPr>
        <w:t xml:space="preserve"> has applied for employment with our</w:t>
      </w:r>
      <w:r w:rsidRPr="0099686E">
        <w:rPr>
          <w:rFonts w:eastAsia="Arial"/>
          <w:noProof/>
          <w:lang w:eastAsia="en-US" w:bidi="en-US"/>
        </w:rPr>
        <w:t xml:space="preserve"> </w:t>
      </w:r>
      <w:r w:rsidR="0099686E" w:rsidRPr="0099686E">
        <w:rPr>
          <w:rFonts w:eastAsia="Arial"/>
          <w:noProof/>
          <w:lang w:eastAsia="en-US" w:bidi="en-US"/>
        </w:rPr>
        <w:t>company</w:t>
      </w:r>
      <w:r w:rsidRPr="0099686E">
        <w:rPr>
          <w:rFonts w:eastAsia="Arial"/>
          <w:noProof/>
          <w:lang w:eastAsia="en-US" w:bidi="en-US"/>
        </w:rPr>
        <w:t xml:space="preserve"> and has named you as a reference. In order </w:t>
      </w:r>
      <w:r w:rsidR="0099686E" w:rsidRPr="0099686E">
        <w:rPr>
          <w:rFonts w:eastAsia="Arial"/>
          <w:noProof/>
          <w:lang w:eastAsia="en-US" w:bidi="en-US"/>
        </w:rPr>
        <w:t xml:space="preserve">for us </w:t>
      </w:r>
      <w:r w:rsidRPr="009072DD">
        <w:rPr>
          <w:rFonts w:eastAsia="Arial"/>
          <w:noProof/>
          <w:lang w:eastAsia="en-US" w:bidi="en-US"/>
        </w:rPr>
        <w:t xml:space="preserve">to make an </w:t>
      </w:r>
      <w:r w:rsidR="00B71D81">
        <w:rPr>
          <w:rFonts w:eastAsia="Arial"/>
          <w:noProof/>
          <w:lang w:eastAsia="en-US" w:bidi="en-US"/>
        </w:rPr>
        <w:t>enlighten</w:t>
      </w:r>
      <w:r w:rsidRPr="009072DD">
        <w:rPr>
          <w:rFonts w:eastAsia="Arial"/>
          <w:noProof/>
          <w:lang w:eastAsia="en-US" w:bidi="en-US"/>
        </w:rPr>
        <w:t xml:space="preserve">ed hiring decision, we need to </w:t>
      </w:r>
      <w:r w:rsidR="00B71D81">
        <w:rPr>
          <w:rFonts w:eastAsia="Arial"/>
          <w:noProof/>
          <w:lang w:eastAsia="en-US" w:bidi="en-US"/>
        </w:rPr>
        <w:t>be aware of</w:t>
      </w:r>
      <w:r w:rsidRPr="009072DD">
        <w:rPr>
          <w:rFonts w:eastAsia="Arial"/>
          <w:noProof/>
          <w:lang w:eastAsia="en-US" w:bidi="en-US"/>
        </w:rPr>
        <w:t xml:space="preserve"> the applicant's work/educational history and personal qualifications or fitness for employment. </w:t>
      </w:r>
      <w:r w:rsidR="00B71D81">
        <w:rPr>
          <w:rFonts w:eastAsia="Arial"/>
          <w:noProof/>
          <w:lang w:eastAsia="en-US" w:bidi="en-US"/>
        </w:rPr>
        <w:t>The applicant has signed a</w:t>
      </w:r>
      <w:r w:rsidRPr="009072DD">
        <w:rPr>
          <w:rFonts w:eastAsia="Arial"/>
          <w:noProof/>
          <w:lang w:eastAsia="en-US" w:bidi="en-US"/>
        </w:rPr>
        <w:t xml:space="preserve"> release</w:t>
      </w:r>
      <w:r w:rsidR="00B71D81">
        <w:rPr>
          <w:rFonts w:eastAsia="Arial"/>
          <w:noProof/>
          <w:lang w:eastAsia="en-US" w:bidi="en-US"/>
        </w:rPr>
        <w:t>,</w:t>
      </w:r>
      <w:r w:rsidRPr="009072DD">
        <w:rPr>
          <w:rFonts w:eastAsia="Arial"/>
          <w:noProof/>
          <w:lang w:eastAsia="en-US" w:bidi="en-US"/>
        </w:rPr>
        <w:t xml:space="preserve"> permitting you to provide the following information</w:t>
      </w:r>
      <w:r w:rsidR="00D67C64" w:rsidRPr="009072DD">
        <w:rPr>
          <w:rFonts w:eastAsia="Arial"/>
          <w:noProof/>
          <w:lang w:eastAsia="en-US" w:bidi="en-US"/>
        </w:rPr>
        <w:t>,</w:t>
      </w:r>
      <w:r w:rsidRPr="009072DD">
        <w:rPr>
          <w:rFonts w:eastAsia="Arial"/>
          <w:noProof/>
          <w:lang w:eastAsia="en-US" w:bidi="en-US"/>
        </w:rPr>
        <w:t xml:space="preserve"> and a copy is</w:t>
      </w:r>
      <w:r w:rsidRPr="00D96D57">
        <w:rPr>
          <w:rFonts w:eastAsia="Arial"/>
          <w:noProof/>
          <w:lang w:eastAsia="en-US" w:bidi="en-US"/>
        </w:rPr>
        <w:t xml:space="preserve"> </w:t>
      </w:r>
      <w:r w:rsidR="00D96D57" w:rsidRPr="00D96D57">
        <w:rPr>
          <w:rFonts w:eastAsia="Arial"/>
          <w:noProof/>
          <w:lang w:eastAsia="en-US" w:bidi="en-US"/>
        </w:rPr>
        <w:t>e</w:t>
      </w:r>
      <w:r w:rsidR="00D96D57">
        <w:rPr>
          <w:rFonts w:eastAsia="Arial"/>
          <w:noProof/>
          <w:lang w:eastAsia="en-US" w:bidi="en-US"/>
        </w:rPr>
        <w:t>nclosed</w:t>
      </w:r>
      <w:r w:rsidRPr="00D96D57">
        <w:rPr>
          <w:rFonts w:eastAsia="Arial"/>
          <w:noProof/>
          <w:lang w:eastAsia="en-US" w:bidi="en-US"/>
        </w:rPr>
        <w:t xml:space="preserve">. Any information that you </w:t>
      </w:r>
      <w:r w:rsidR="00D96D57">
        <w:rPr>
          <w:rFonts w:eastAsia="Arial"/>
          <w:noProof/>
          <w:lang w:eastAsia="en-US" w:bidi="en-US"/>
        </w:rPr>
        <w:t>impart</w:t>
      </w:r>
      <w:r w:rsidRPr="00D96D57">
        <w:rPr>
          <w:rFonts w:eastAsia="Arial"/>
          <w:noProof/>
          <w:lang w:eastAsia="en-US" w:bidi="en-US"/>
        </w:rPr>
        <w:t xml:space="preserve"> </w:t>
      </w:r>
      <w:r w:rsidR="00D96D57">
        <w:rPr>
          <w:rFonts w:eastAsia="Arial"/>
          <w:noProof/>
          <w:lang w:eastAsia="en-US" w:bidi="en-US"/>
        </w:rPr>
        <w:t xml:space="preserve">to us </w:t>
      </w:r>
      <w:r w:rsidRPr="00D96D57">
        <w:rPr>
          <w:rFonts w:eastAsia="Arial"/>
          <w:noProof/>
          <w:lang w:eastAsia="en-US" w:bidi="en-US"/>
        </w:rPr>
        <w:t>will be held in the strictest confidence. Please</w:t>
      </w:r>
      <w:r w:rsidRPr="00F61C30">
        <w:rPr>
          <w:rFonts w:eastAsia="Arial"/>
          <w:lang w:eastAsia="en-US" w:bidi="en-US"/>
        </w:rPr>
        <w:t xml:space="preserve"> </w:t>
      </w:r>
      <w:r w:rsidR="00430058">
        <w:rPr>
          <w:rFonts w:eastAsia="Arial"/>
          <w:lang w:eastAsia="en-US" w:bidi="en-US"/>
        </w:rPr>
        <w:t>assist</w:t>
      </w:r>
      <w:r w:rsidRPr="00F61C30">
        <w:rPr>
          <w:rFonts w:eastAsia="Arial"/>
          <w:lang w:eastAsia="en-US" w:bidi="en-US"/>
        </w:rPr>
        <w:t xml:space="preserve"> us by answering the following questions.</w:t>
      </w:r>
    </w:p>
    <w:p w14:paraId="722810F7" w14:textId="77777777" w:rsidR="001D24CA" w:rsidRPr="00F61C30" w:rsidRDefault="001D24C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22810F8" w14:textId="77777777" w:rsidR="001D24CA" w:rsidRPr="00F61C30" w:rsidRDefault="001D24C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22810F9" w14:textId="6B85BBF6" w:rsidR="001D24CA" w:rsidRPr="00F61C30" w:rsidRDefault="00444F8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US" w:bidi="en-US"/>
        </w:rPr>
      </w:pPr>
      <w:r w:rsidRPr="00F61C30">
        <w:rPr>
          <w:rFonts w:eastAsia="Arial"/>
          <w:lang w:eastAsia="en-US" w:bidi="en-US"/>
        </w:rPr>
        <w:t>How long have you known [APPLICANT</w:t>
      </w:r>
      <w:r w:rsidR="00B71D81">
        <w:rPr>
          <w:rFonts w:eastAsia="Arial"/>
          <w:lang w:eastAsia="en-US" w:bidi="en-US"/>
        </w:rPr>
        <w:t xml:space="preserve"> NAME</w:t>
      </w:r>
      <w:r w:rsidRPr="00F61C30">
        <w:rPr>
          <w:rFonts w:eastAsia="Arial"/>
          <w:lang w:eastAsia="en-US" w:bidi="en-US"/>
        </w:rPr>
        <w:t>]?</w:t>
      </w:r>
      <w:r w:rsidRPr="00F61C30">
        <w:rPr>
          <w:rFonts w:eastAsia="Arial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</w:p>
    <w:p w14:paraId="722810FA" w14:textId="5E79FB15" w:rsidR="001D24CA" w:rsidRDefault="001D24C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8A22E52" w14:textId="77777777" w:rsidR="00B71D81" w:rsidRPr="00F61C30" w:rsidRDefault="00B71D8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22810FB" w14:textId="77777777" w:rsidR="001D24CA" w:rsidRPr="00F61C30" w:rsidRDefault="00444F8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61C30">
        <w:rPr>
          <w:rFonts w:eastAsia="Arial"/>
          <w:lang w:eastAsia="en-US" w:bidi="en-US"/>
        </w:rPr>
        <w:t xml:space="preserve">What is the nature of your relationship?  </w:t>
      </w:r>
      <w:r w:rsidRPr="00F61C30">
        <w:rPr>
          <w:rFonts w:eastAsia="Arial"/>
          <w:lang w:eastAsia="en-US" w:bidi="en-US"/>
        </w:rPr>
        <w:tab/>
      </w:r>
      <w:r w:rsidRPr="00F61C30">
        <w:rPr>
          <w:rFonts w:eastAsia="Arial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</w:p>
    <w:p w14:paraId="722810FC" w14:textId="50D7C386" w:rsidR="001D24CA" w:rsidRDefault="001D24C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074CD51" w14:textId="77777777" w:rsidR="00B71D81" w:rsidRPr="00F61C30" w:rsidRDefault="00B71D8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22810FD" w14:textId="04BCF92A" w:rsidR="001D24CA" w:rsidRPr="00F61C30" w:rsidRDefault="00444F8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61C30">
        <w:rPr>
          <w:rFonts w:eastAsia="Arial"/>
          <w:lang w:eastAsia="en-US" w:bidi="en-US"/>
        </w:rPr>
        <w:t>Why do you think [APPLICANT</w:t>
      </w:r>
      <w:r w:rsidR="00B71D81">
        <w:rPr>
          <w:rFonts w:eastAsia="Arial"/>
          <w:lang w:eastAsia="en-US" w:bidi="en-US"/>
        </w:rPr>
        <w:t xml:space="preserve"> NAME</w:t>
      </w:r>
      <w:r w:rsidRPr="00F61C30">
        <w:rPr>
          <w:rFonts w:eastAsia="Arial"/>
          <w:lang w:eastAsia="en-US" w:bidi="en-US"/>
        </w:rPr>
        <w:t xml:space="preserve">] would </w:t>
      </w:r>
    </w:p>
    <w:p w14:paraId="722810FE" w14:textId="77777777" w:rsidR="001D24CA" w:rsidRPr="00F61C30" w:rsidRDefault="00444F8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61C30">
        <w:rPr>
          <w:rFonts w:eastAsia="Arial"/>
          <w:lang w:eastAsia="en-US" w:bidi="en-US"/>
        </w:rPr>
        <w:t xml:space="preserve">be a good choice as a [NAME OF POSITION]? </w:t>
      </w:r>
      <w:r w:rsidRPr="00F61C30">
        <w:rPr>
          <w:rFonts w:eastAsia="Arial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</w:p>
    <w:p w14:paraId="722810FF" w14:textId="1BF5438A" w:rsidR="001D24CA" w:rsidRDefault="001D24C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B2CD7EE" w14:textId="77777777" w:rsidR="00B71D81" w:rsidRPr="00F61C30" w:rsidRDefault="00B71D8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2281100" w14:textId="77777777" w:rsidR="001D24CA" w:rsidRPr="00F61C30" w:rsidRDefault="00444F8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61C30">
        <w:rPr>
          <w:rFonts w:eastAsia="Arial"/>
          <w:lang w:eastAsia="en-US" w:bidi="en-US"/>
        </w:rPr>
        <w:t xml:space="preserve">Do you know of any reasons that could </w:t>
      </w:r>
    </w:p>
    <w:p w14:paraId="72281101" w14:textId="41290A39" w:rsidR="001D24CA" w:rsidRPr="00F61C30" w:rsidRDefault="00444F8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61C30">
        <w:rPr>
          <w:rFonts w:eastAsia="Arial"/>
          <w:lang w:eastAsia="en-US" w:bidi="en-US"/>
        </w:rPr>
        <w:t>prevent [APPLICANT</w:t>
      </w:r>
      <w:r w:rsidR="00B71D81">
        <w:rPr>
          <w:rFonts w:eastAsia="Arial"/>
          <w:lang w:eastAsia="en-US" w:bidi="en-US"/>
        </w:rPr>
        <w:t xml:space="preserve"> NAME</w:t>
      </w:r>
      <w:r w:rsidRPr="00F61C30">
        <w:rPr>
          <w:rFonts w:eastAsia="Arial"/>
          <w:lang w:eastAsia="en-US" w:bidi="en-US"/>
        </w:rPr>
        <w:t xml:space="preserve">] from performing the </w:t>
      </w:r>
    </w:p>
    <w:p w14:paraId="72281102" w14:textId="77777777" w:rsidR="001D24CA" w:rsidRPr="00F61C30" w:rsidRDefault="00444F8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61C30">
        <w:rPr>
          <w:rFonts w:eastAsia="Arial"/>
          <w:lang w:eastAsia="en-US" w:bidi="en-US"/>
        </w:rPr>
        <w:t xml:space="preserve">functions of the position? </w:t>
      </w:r>
      <w:r w:rsidRPr="00F61C30">
        <w:rPr>
          <w:rFonts w:eastAsia="Arial"/>
          <w:lang w:eastAsia="en-US" w:bidi="en-US"/>
        </w:rPr>
        <w:tab/>
      </w:r>
      <w:r w:rsidRPr="00F61C30">
        <w:rPr>
          <w:rFonts w:eastAsia="Arial"/>
          <w:lang w:eastAsia="en-US" w:bidi="en-US"/>
        </w:rPr>
        <w:tab/>
      </w:r>
      <w:r w:rsidRPr="00F61C30">
        <w:rPr>
          <w:rFonts w:eastAsia="Arial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</w:p>
    <w:p w14:paraId="72281103" w14:textId="72649FC9" w:rsidR="001D24CA" w:rsidRDefault="001D24C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952CDCE" w14:textId="77777777" w:rsidR="00B71D81" w:rsidRPr="00F61C30" w:rsidRDefault="00B71D8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2281104" w14:textId="77777777" w:rsidR="001D24CA" w:rsidRPr="00F61C30" w:rsidRDefault="00444F8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61C30">
        <w:rPr>
          <w:rFonts w:eastAsia="Arial"/>
          <w:lang w:eastAsia="en-US" w:bidi="en-US"/>
        </w:rPr>
        <w:t xml:space="preserve">Information furnished by: </w:t>
      </w:r>
      <w:r w:rsidRPr="00F61C30">
        <w:rPr>
          <w:rFonts w:eastAsia="Arial"/>
          <w:lang w:eastAsia="en-US" w:bidi="en-US"/>
        </w:rPr>
        <w:tab/>
      </w:r>
      <w:r w:rsidRPr="00F61C30">
        <w:rPr>
          <w:rFonts w:eastAsia="Arial"/>
          <w:lang w:eastAsia="en-US" w:bidi="en-US"/>
        </w:rPr>
        <w:tab/>
      </w:r>
      <w:r w:rsidRPr="00F61C30">
        <w:rPr>
          <w:rFonts w:eastAsia="Arial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</w:p>
    <w:p w14:paraId="72281105" w14:textId="63C4E69E" w:rsidR="001D24CA" w:rsidRDefault="001D24C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3D02A85" w14:textId="77777777" w:rsidR="00917021" w:rsidRPr="00F61C30" w:rsidRDefault="0091702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2281106" w14:textId="77777777" w:rsidR="001D24CA" w:rsidRPr="00F61C30" w:rsidRDefault="00444F8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61C30">
        <w:rPr>
          <w:rFonts w:eastAsia="Arial"/>
          <w:lang w:eastAsia="en-US" w:bidi="en-US"/>
        </w:rPr>
        <w:t>Signature:</w:t>
      </w:r>
      <w:r w:rsidRPr="00F61C30">
        <w:rPr>
          <w:rFonts w:eastAsia="Arial"/>
          <w:lang w:eastAsia="en-US" w:bidi="en-US"/>
        </w:rPr>
        <w:tab/>
      </w:r>
      <w:r w:rsidRPr="00F61C30">
        <w:rPr>
          <w:rFonts w:eastAsia="Arial"/>
          <w:lang w:eastAsia="en-US" w:bidi="en-US"/>
        </w:rPr>
        <w:tab/>
      </w:r>
      <w:r w:rsidRPr="00F61C30">
        <w:rPr>
          <w:rFonts w:eastAsia="Arial"/>
          <w:lang w:eastAsia="en-US" w:bidi="en-US"/>
        </w:rPr>
        <w:tab/>
      </w:r>
      <w:r w:rsidRPr="00F61C30">
        <w:rPr>
          <w:rFonts w:eastAsia="Arial"/>
          <w:lang w:eastAsia="en-US" w:bidi="en-US"/>
        </w:rPr>
        <w:tab/>
      </w:r>
      <w:r w:rsidRPr="00F61C30">
        <w:rPr>
          <w:rFonts w:eastAsia="Arial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</w:p>
    <w:p w14:paraId="72281107" w14:textId="77777777" w:rsidR="001D24CA" w:rsidRPr="00F61C30" w:rsidRDefault="001D24C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2281108" w14:textId="77777777" w:rsidR="001D24CA" w:rsidRPr="00F61C30" w:rsidRDefault="00444F8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61C30">
        <w:rPr>
          <w:rFonts w:eastAsia="Arial"/>
          <w:lang w:eastAsia="en-US" w:bidi="en-US"/>
        </w:rPr>
        <w:t xml:space="preserve">Date: </w:t>
      </w:r>
      <w:r w:rsidRPr="00F61C30">
        <w:rPr>
          <w:rFonts w:eastAsia="Arial"/>
          <w:lang w:eastAsia="en-US" w:bidi="en-US"/>
        </w:rPr>
        <w:tab/>
      </w:r>
      <w:r w:rsidRPr="00F61C30">
        <w:rPr>
          <w:rFonts w:eastAsia="Arial"/>
          <w:lang w:eastAsia="en-US" w:bidi="en-US"/>
        </w:rPr>
        <w:tab/>
      </w:r>
      <w:r w:rsidRPr="00F61C30">
        <w:rPr>
          <w:rFonts w:eastAsia="Arial"/>
          <w:lang w:eastAsia="en-US" w:bidi="en-US"/>
        </w:rPr>
        <w:tab/>
      </w:r>
      <w:r w:rsidRPr="00F61C30">
        <w:rPr>
          <w:rFonts w:eastAsia="Arial"/>
          <w:lang w:eastAsia="en-US" w:bidi="en-US"/>
        </w:rPr>
        <w:tab/>
      </w:r>
      <w:r w:rsidRPr="00F61C30">
        <w:rPr>
          <w:rFonts w:eastAsia="Arial"/>
          <w:lang w:eastAsia="en-US" w:bidi="en-US"/>
        </w:rPr>
        <w:tab/>
      </w:r>
      <w:r w:rsidRPr="00F61C30">
        <w:rPr>
          <w:rFonts w:eastAsia="Arial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  <w:r w:rsidRPr="00F61C30">
        <w:rPr>
          <w:rFonts w:eastAsia="Arial"/>
          <w:u w:val="single"/>
          <w:lang w:eastAsia="en-US" w:bidi="en-US"/>
        </w:rPr>
        <w:tab/>
      </w:r>
    </w:p>
    <w:p w14:paraId="72281109" w14:textId="77777777" w:rsidR="001D24CA" w:rsidRPr="00F61C30" w:rsidRDefault="001D24C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228110A" w14:textId="77777777" w:rsidR="001D24CA" w:rsidRPr="00F61C30" w:rsidRDefault="001D24C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228110B" w14:textId="77777777" w:rsidR="001D24CA" w:rsidRPr="00F61C30" w:rsidRDefault="00444F8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072DD">
        <w:rPr>
          <w:rFonts w:eastAsia="Arial"/>
          <w:noProof/>
          <w:lang w:eastAsia="en-US" w:bidi="en-US"/>
        </w:rPr>
        <w:t>Thank you very much for your time and</w:t>
      </w:r>
      <w:r w:rsidRPr="00F61C30">
        <w:rPr>
          <w:rFonts w:eastAsia="Arial"/>
          <w:lang w:eastAsia="en-US" w:bidi="en-US"/>
        </w:rPr>
        <w:t xml:space="preserve"> prompt response.</w:t>
      </w:r>
    </w:p>
    <w:p w14:paraId="7228110C" w14:textId="77777777" w:rsidR="001D24CA" w:rsidRPr="00F61C30" w:rsidRDefault="001D24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228110D" w14:textId="77777777" w:rsidR="001D24CA" w:rsidRPr="00F61C30" w:rsidRDefault="001D24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228110E" w14:textId="5DC38383" w:rsidR="001D24CA" w:rsidRPr="00F61C30" w:rsidRDefault="00273A2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444F89" w:rsidRPr="00F61C30">
        <w:rPr>
          <w:rFonts w:eastAsia="Arial"/>
          <w:lang w:eastAsia="en-US" w:bidi="en-US"/>
        </w:rPr>
        <w:t>,</w:t>
      </w:r>
    </w:p>
    <w:p w14:paraId="7228110F" w14:textId="77777777" w:rsidR="001D24CA" w:rsidRPr="00F61C30" w:rsidRDefault="001D24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2281110" w14:textId="77777777" w:rsidR="001D24CA" w:rsidRPr="00F61C30" w:rsidRDefault="001D24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2281111" w14:textId="30992A08" w:rsidR="001D24CA" w:rsidRDefault="001D24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EEE4EE4" w14:textId="175586CD" w:rsidR="00273A2E" w:rsidRDefault="00273A2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721379F" w14:textId="605F9DBC" w:rsidR="00273A2E" w:rsidRDefault="00273A2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F33205E" w14:textId="776DA5A4" w:rsidR="00273A2E" w:rsidRDefault="00273A2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4786935" w14:textId="5A68EDFE" w:rsidR="00273A2E" w:rsidRDefault="00273A2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67F1E04" w14:textId="77777777" w:rsidR="00273A2E" w:rsidRPr="00F61C30" w:rsidRDefault="00273A2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2281112" w14:textId="77777777" w:rsidR="001D24CA" w:rsidRPr="00F61C30" w:rsidRDefault="001D24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2281113" w14:textId="77777777" w:rsidR="001D24CA" w:rsidRPr="00F61C30" w:rsidRDefault="00444F8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F61C30">
        <w:rPr>
          <w:rFonts w:eastAsia="Arial"/>
          <w:lang w:eastAsia="en-US" w:bidi="en-US"/>
        </w:rPr>
        <w:t>[YOUR NAME]</w:t>
      </w:r>
    </w:p>
    <w:p w14:paraId="72281114" w14:textId="77777777" w:rsidR="001D24CA" w:rsidRPr="00F61C30" w:rsidRDefault="00444F8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F61C30">
        <w:rPr>
          <w:rFonts w:eastAsia="Arial"/>
          <w:color w:val="000000"/>
          <w:lang w:eastAsia="en-US" w:bidi="en-US"/>
        </w:rPr>
        <w:t>[YOUR TITLE]</w:t>
      </w:r>
    </w:p>
    <w:p w14:paraId="72281115" w14:textId="77777777" w:rsidR="001D24CA" w:rsidRPr="00F61C30" w:rsidRDefault="00444F8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F61C30">
        <w:rPr>
          <w:rFonts w:eastAsia="Arial"/>
          <w:color w:val="000000"/>
          <w:lang w:eastAsia="en-US" w:bidi="en-US"/>
        </w:rPr>
        <w:t>[YOUR PHONE NUMBER]</w:t>
      </w:r>
    </w:p>
    <w:p w14:paraId="72281116" w14:textId="77777777" w:rsidR="001D24CA" w:rsidRPr="00F61C30" w:rsidRDefault="00444F8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F61C30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72281117" w14:textId="77777777" w:rsidR="001D24CA" w:rsidRPr="00F61C30" w:rsidRDefault="001D24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228111B" w14:textId="77777777" w:rsidR="001D24CA" w:rsidRPr="00F61C30" w:rsidRDefault="001D24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sectPr w:rsidR="001D24CA" w:rsidRPr="00F61C30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C1B412" w14:textId="77777777" w:rsidR="0010479F" w:rsidRDefault="0010479F">
      <w:r>
        <w:separator/>
      </w:r>
    </w:p>
  </w:endnote>
  <w:endnote w:type="continuationSeparator" w:id="0">
    <w:p w14:paraId="1BA45A0F" w14:textId="77777777" w:rsidR="0010479F" w:rsidRDefault="001047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281121" w14:textId="77777777" w:rsidR="001D24CA" w:rsidRDefault="00444F8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72281122" w14:textId="77777777" w:rsidR="001D24CA" w:rsidRDefault="00444F8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72281123" w14:textId="77777777" w:rsidR="001D24CA" w:rsidRDefault="00444F8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72281124" w14:textId="77777777" w:rsidR="001D24CA" w:rsidRDefault="00BC70A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444F89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C831F8" w14:textId="77777777" w:rsidR="0010479F" w:rsidRDefault="0010479F">
      <w:r>
        <w:separator/>
      </w:r>
    </w:p>
  </w:footnote>
  <w:footnote w:type="continuationSeparator" w:id="0">
    <w:p w14:paraId="57961690" w14:textId="77777777" w:rsidR="0010479F" w:rsidRDefault="001047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281120" w14:textId="77777777" w:rsidR="001D24CA" w:rsidRDefault="001D24CA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bordersDoNotSurroundHeader/>
  <w:bordersDoNotSurroundFooter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zU0NTAyMbcwNDdU0lEKTi0uzszPAykwrgUAy4REECwAAAA="/>
    <w:docVar w:name="Description" w:val="Use this template to send a letter to request a personal reference for a potential employee. These other HR related letter templates may be helpful to you and your business. https://www.templateguru.co.za/documents/letters-memos/ And these other Human Resources templates here https://www.templateguru.co.za/templates/human-resources/"/>
    <w:docVar w:name="Excerpt" w:val="The above-named individual has applied for employment with our company and has named you as a reference. In order for us to make an informed hiring decision, we need to know the applicant's work/educational history and personal qualifications or fitness for employment."/>
    <w:docVar w:name="Source" w:val="www.coursehero.com"/>
    <w:docVar w:name="Tags" w:val="personal reference, letters and memos, human resources documents, business documents, entrepreneurship, entrepreneur, "/>
  </w:docVars>
  <w:rsids>
    <w:rsidRoot w:val="001D24CA"/>
    <w:rsid w:val="000B6E0A"/>
    <w:rsid w:val="0010479F"/>
    <w:rsid w:val="001D24CA"/>
    <w:rsid w:val="002107C2"/>
    <w:rsid w:val="00273A2E"/>
    <w:rsid w:val="00430058"/>
    <w:rsid w:val="00444F89"/>
    <w:rsid w:val="004A6D9E"/>
    <w:rsid w:val="0055471F"/>
    <w:rsid w:val="009072DD"/>
    <w:rsid w:val="00917021"/>
    <w:rsid w:val="00947A15"/>
    <w:rsid w:val="0099686E"/>
    <w:rsid w:val="00B71D81"/>
    <w:rsid w:val="00BC70A8"/>
    <w:rsid w:val="00CD53AA"/>
    <w:rsid w:val="00D67C64"/>
    <w:rsid w:val="00D96D57"/>
    <w:rsid w:val="00F61C30"/>
    <w:rsid w:val="00FF3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810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CD53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53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53AA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53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53AA"/>
    <w:rPr>
      <w:rFonts w:ascii="Times New Roman"/>
      <w:b/>
      <w:bCs/>
      <w:sz w:val="20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1D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1D81"/>
    <w:rPr>
      <w:rFonts w:ascii="Segoe UI" w:hAnsi="Segoe UI" w:cs="Segoe UI"/>
      <w:sz w:val="18"/>
      <w:szCs w:val="18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74</Words>
  <Characters>949</Characters>
  <Application>Microsoft Office Word</Application>
  <DocSecurity>0</DocSecurity>
  <Lines>66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6T09:43:00Z</dcterms:created>
  <dcterms:modified xsi:type="dcterms:W3CDTF">2019-10-21T19:09:00Z</dcterms:modified>
  <cp:category/>
</cp:coreProperties>
</file>